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10 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Hamilton suggests that people’s actual commutes were eight times longer than model-predicted values for shortest commutes. It is not strange that</w:t>
      </w:r>
      <w:r>
        <w:t xml:space="preserve"> </w:t>
      </w:r>
      <w:r>
        <w:t xml:space="preserve">“</w:t>
      </w:r>
      <w:r>
        <w:t xml:space="preserve">even the most robust models that predict travel distance just explain less than 30 percent of the observed variation.</w:t>
      </w:r>
      <w:r>
        <w:t xml:space="preserve">”</w:t>
      </w:r>
      <w:r>
        <w:t xml:space="preserve"> </w:t>
      </w:r>
      <w:r>
        <w:t xml:space="preserve">The concoction of behaviors is difficult to predict.</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2T06:41:32Z</dcterms:created>
  <dcterms:modified xsi:type="dcterms:W3CDTF">2019-05-02T06:41:32Z</dcterms:modified>
</cp:coreProperties>
</file>